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855148" w:rsidRPr="00855148" w:rsidRDefault="00855148" w:rsidP="00855148">
      <w:pPr>
        <w:pStyle w:val="NoSpacing"/>
        <w:jc w:val="center"/>
        <w:rPr>
          <w:rFonts w:ascii="Times New Roman" w:hAnsi="Times New Roman" w:cs="Times New Roman"/>
          <w:b/>
        </w:rPr>
      </w:pPr>
      <w:r w:rsidRPr="00855148">
        <w:rPr>
          <w:rFonts w:ascii="Times New Roman" w:hAnsi="Times New Roman" w:cs="Times New Roman"/>
          <w:b/>
        </w:rPr>
        <w:t>Object-Oriented Programming Using Python</w:t>
      </w:r>
    </w:p>
    <w:p w:rsidR="00855148" w:rsidRPr="00855148" w:rsidRDefault="00855148" w:rsidP="00855148">
      <w:pPr>
        <w:pStyle w:val="NoSpacing"/>
        <w:jc w:val="center"/>
        <w:rPr>
          <w:rFonts w:ascii="Times New Roman" w:hAnsi="Times New Roman" w:cs="Times New Roman"/>
        </w:rPr>
      </w:pPr>
    </w:p>
    <w:p w:rsidR="00855148" w:rsidRPr="00855148" w:rsidRDefault="00D51AE4" w:rsidP="00855148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SOUTHERN METHODIST</w:t>
      </w:r>
      <w:r w:rsidR="00855148" w:rsidRPr="00855148">
        <w:rPr>
          <w:rFonts w:ascii="Times New Roman" w:hAnsi="Times New Roman" w:cs="Times New Roman"/>
          <w:b/>
        </w:rPr>
        <w:t xml:space="preserve"> UNIVERSITY </w:t>
      </w:r>
    </w:p>
    <w:p w:rsidR="00855148" w:rsidRPr="00855148" w:rsidRDefault="00D51AE4" w:rsidP="00855148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>MS Data Science</w:t>
      </w:r>
    </w:p>
    <w:p w:rsidR="00855148" w:rsidRPr="00855148" w:rsidRDefault="00855148" w:rsidP="00855148">
      <w:pPr>
        <w:pStyle w:val="NoSpacing"/>
        <w:jc w:val="center"/>
        <w:rPr>
          <w:rFonts w:ascii="Times New Roman" w:hAnsi="Times New Roman" w:cs="Times New Roman"/>
        </w:rPr>
      </w:pPr>
    </w:p>
    <w:p w:rsidR="00D84158" w:rsidRPr="00880EFA" w:rsidRDefault="006120E7" w:rsidP="00855148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rFonts w:ascii="Times New Roman" w:hAnsi="Times New Roman" w:cs="Times New Roman"/>
          <w:b/>
        </w:rPr>
        <w:t xml:space="preserve">Video Poker </w:t>
      </w:r>
      <w:r w:rsidR="00855148" w:rsidRPr="00880EFA">
        <w:rPr>
          <w:rFonts w:ascii="Times New Roman" w:hAnsi="Times New Roman" w:cs="Times New Roman"/>
          <w:b/>
        </w:rPr>
        <w:t>Project #1</w:t>
      </w:r>
    </w:p>
    <w:p w:rsidR="00855148" w:rsidRDefault="00855148" w:rsidP="00855148">
      <w:pPr>
        <w:pStyle w:val="NoSpacing"/>
        <w:rPr>
          <w:rFonts w:ascii="Times New Roman" w:hAnsi="Times New Roman" w:cs="Times New Roman"/>
          <w:b/>
        </w:rPr>
      </w:pPr>
    </w:p>
    <w:p w:rsidR="00855148" w:rsidRPr="00855148" w:rsidRDefault="00855148" w:rsidP="00855148">
      <w:pPr>
        <w:pStyle w:val="NoSpacing"/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 xml:space="preserve">This project involves designing and implementing a video poker game using object oriented principles and the </w:t>
      </w:r>
      <w:r>
        <w:rPr>
          <w:rFonts w:ascii="Times New Roman" w:hAnsi="Times New Roman" w:cs="Times New Roman"/>
        </w:rPr>
        <w:t>Python</w:t>
      </w:r>
      <w:r w:rsidRPr="00855148">
        <w:rPr>
          <w:rFonts w:ascii="Times New Roman" w:hAnsi="Times New Roman" w:cs="Times New Roman"/>
        </w:rPr>
        <w:t xml:space="preserve"> language. The diagram below illustrates the components of a GUI interface for such a game. For purposes of this project a simple console-based user interface shall be used. </w:t>
      </w:r>
    </w:p>
    <w:p w:rsidR="00855148" w:rsidRDefault="00855148" w:rsidP="00855148">
      <w:pPr>
        <w:pStyle w:val="NoSpacing"/>
        <w:rPr>
          <w:rFonts w:ascii="Times New Roman" w:hAnsi="Times New Roman" w:cs="Times New Roman"/>
          <w:b/>
        </w:rPr>
      </w:pPr>
    </w:p>
    <w:p w:rsidR="00855148" w:rsidRDefault="00855148" w:rsidP="00855148">
      <w:pPr>
        <w:pStyle w:val="NoSpacing"/>
        <w:jc w:val="center"/>
        <w:rPr>
          <w:rFonts w:ascii="Times New Roman" w:hAnsi="Times New Roman" w:cs="Times New Roman"/>
          <w:b/>
        </w:rPr>
      </w:pPr>
      <w:r>
        <w:rPr>
          <w:noProof/>
        </w:rPr>
        <w:drawing>
          <wp:inline distT="0" distB="0" distL="0" distR="0" wp14:anchorId="0B706264" wp14:editId="20022A13">
            <wp:extent cx="3203205" cy="2232707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209484" cy="223708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855148" w:rsidRPr="00855148" w:rsidRDefault="00855148" w:rsidP="00855148">
      <w:pPr>
        <w:pStyle w:val="NoSpacing"/>
        <w:rPr>
          <w:rFonts w:ascii="Times New Roman" w:hAnsi="Times New Roman" w:cs="Times New Roman"/>
          <w:b/>
        </w:rPr>
      </w:pPr>
      <w:r w:rsidRPr="00855148">
        <w:rPr>
          <w:rFonts w:ascii="Times New Roman" w:hAnsi="Times New Roman" w:cs="Times New Roman"/>
          <w:b/>
        </w:rPr>
        <w:t>The Basic Game Mechanics</w:t>
      </w: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</w:p>
    <w:p w:rsidR="00855148" w:rsidRPr="00855148" w:rsidRDefault="00855148" w:rsidP="00855148">
      <w:pPr>
        <w:pStyle w:val="NoSpacing"/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 xml:space="preserve">Our game will simulate a single hand of five-card stud poker. The basic rules and mechanics of the game are as follows: </w:t>
      </w:r>
    </w:p>
    <w:p w:rsidR="00855148" w:rsidRPr="00855148" w:rsidRDefault="00855148" w:rsidP="00855148">
      <w:pPr>
        <w:pStyle w:val="NoSpacing"/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 xml:space="preserve"> </w:t>
      </w:r>
    </w:p>
    <w:p w:rsidR="00855148" w:rsidRDefault="00855148" w:rsidP="00855148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>A player deposits an arbitrary number of coins into the machine. Each coin has equal value. The number of coins deposited is the pl</w:t>
      </w:r>
      <w:r>
        <w:rPr>
          <w:rFonts w:ascii="Times New Roman" w:hAnsi="Times New Roman" w:cs="Times New Roman"/>
        </w:rPr>
        <w:t xml:space="preserve">ayer’s bankroll. </w:t>
      </w:r>
    </w:p>
    <w:p w:rsidR="00855148" w:rsidRDefault="00855148" w:rsidP="00855148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>The player makes a bet of one to five coins (but</w:t>
      </w:r>
      <w:r>
        <w:rPr>
          <w:rFonts w:ascii="Times New Roman" w:hAnsi="Times New Roman" w:cs="Times New Roman"/>
        </w:rPr>
        <w:t xml:space="preserve"> not more than the bankroll). </w:t>
      </w:r>
    </w:p>
    <w:p w:rsidR="00855148" w:rsidRPr="00855148" w:rsidRDefault="00855148" w:rsidP="00855148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>A hand of five cards is dealt from a deck of 52 cards. The deck is reshuffled before each game.</w:t>
      </w:r>
    </w:p>
    <w:p w:rsidR="00855148" w:rsidRDefault="00855148" w:rsidP="00855148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>After viewing his/her hand, the player decides which cards he/she would like to keep and which cards he/she would like to replace.</w:t>
      </w:r>
    </w:p>
    <w:p w:rsidR="00855148" w:rsidRDefault="00855148" w:rsidP="00855148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 xml:space="preserve">New cards are dealt for those the player has discarded. </w:t>
      </w:r>
    </w:p>
    <w:p w:rsidR="00855148" w:rsidRDefault="00855148" w:rsidP="00855148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 xml:space="preserve">The hand is evaluated and scored. </w:t>
      </w:r>
    </w:p>
    <w:p w:rsidR="00855148" w:rsidRDefault="00855148" w:rsidP="00855148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 xml:space="preserve">If the hand is a winner, a payout amount is added to the bankroll. Otherwise, the bet amount is deducted from the bankroll. </w:t>
      </w:r>
    </w:p>
    <w:p w:rsidR="00855148" w:rsidRDefault="00855148" w:rsidP="00855148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 xml:space="preserve">The player can quit and cash out at any time. </w:t>
      </w:r>
    </w:p>
    <w:p w:rsidR="00855148" w:rsidRDefault="00855148" w:rsidP="00855148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 xml:space="preserve">The player can continue to play as long as the bankroll is not depleted. </w:t>
      </w:r>
    </w:p>
    <w:p w:rsidR="00855148" w:rsidRDefault="00855148" w:rsidP="00855148">
      <w:pPr>
        <w:pStyle w:val="NoSpacing"/>
        <w:numPr>
          <w:ilvl w:val="0"/>
          <w:numId w:val="2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>The player can add coins to the bankroll before each game.</w:t>
      </w: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</w:p>
    <w:p w:rsidR="00855148" w:rsidRPr="00855148" w:rsidRDefault="00855148" w:rsidP="00855148">
      <w:pPr>
        <w:pStyle w:val="NoSpacing"/>
        <w:rPr>
          <w:rFonts w:ascii="Times New Roman" w:hAnsi="Times New Roman" w:cs="Times New Roman"/>
          <w:b/>
        </w:rPr>
      </w:pPr>
      <w:r w:rsidRPr="00855148">
        <w:rPr>
          <w:rFonts w:ascii="Times New Roman" w:hAnsi="Times New Roman" w:cs="Times New Roman"/>
          <w:b/>
        </w:rPr>
        <w:t>Scoring the Game</w:t>
      </w: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 xml:space="preserve">A deck of cards consists of 52 different cards. Each card has a rank or value as well as a suit (hearts, diamonds, spades, </w:t>
      </w:r>
      <w:r w:rsidR="00296236" w:rsidRPr="00855148">
        <w:rPr>
          <w:rFonts w:ascii="Times New Roman" w:hAnsi="Times New Roman" w:cs="Times New Roman"/>
        </w:rPr>
        <w:t>and clubs</w:t>
      </w:r>
      <w:r w:rsidRPr="00855148">
        <w:rPr>
          <w:rFonts w:ascii="Times New Roman" w:hAnsi="Times New Roman" w:cs="Times New Roman"/>
        </w:rPr>
        <w:t>). The ordered ranks are as follows:</w:t>
      </w: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</w:p>
    <w:p w:rsidR="00855148" w:rsidRDefault="00855148" w:rsidP="00855148">
      <w:pPr>
        <w:pStyle w:val="NoSpacing"/>
        <w:jc w:val="center"/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>Ace, 2, 3, 4, 5, 6, 7, 8, 9, 10, Jack, Queen, King</w:t>
      </w: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lastRenderedPageBreak/>
        <w:t>The winning hands, listed in highest to lowest precedence, are as follows:</w:t>
      </w: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</w:p>
    <w:p w:rsidR="00855148" w:rsidRDefault="00855148" w:rsidP="00855148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  <w:b/>
        </w:rPr>
        <w:t>Royal Flush</w:t>
      </w:r>
      <w:r w:rsidRPr="00855148">
        <w:rPr>
          <w:rFonts w:ascii="Times New Roman" w:hAnsi="Times New Roman" w:cs="Times New Roman"/>
        </w:rPr>
        <w:t>: 10, Jack, King, Queen, Ace, all of the same suit. Pays 250 to 1. For example, if a player bets one coin and is dealt a royal flush, then</w:t>
      </w:r>
      <w:r w:rsidR="00D90991">
        <w:rPr>
          <w:rFonts w:ascii="Times New Roman" w:hAnsi="Times New Roman" w:cs="Times New Roman"/>
        </w:rPr>
        <w:t xml:space="preserve"> the player wins 250 coins</w:t>
      </w:r>
      <w:r w:rsidRPr="00855148">
        <w:rPr>
          <w:rFonts w:ascii="Times New Roman" w:hAnsi="Times New Roman" w:cs="Times New Roman"/>
        </w:rPr>
        <w:t xml:space="preserve">. </w:t>
      </w:r>
    </w:p>
    <w:p w:rsidR="00855148" w:rsidRDefault="00855148" w:rsidP="00855148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  <w:b/>
        </w:rPr>
        <w:t>Straight Flush</w:t>
      </w:r>
      <w:r w:rsidRPr="00855148">
        <w:rPr>
          <w:rFonts w:ascii="Times New Roman" w:hAnsi="Times New Roman" w:cs="Times New Roman"/>
        </w:rPr>
        <w:t xml:space="preserve">: Five cards in rank sequence, all of the same suit, but not a royal flush. For example, Ace, 2, 3, 4, 5 all hearts. Pays 50 to 1. </w:t>
      </w:r>
    </w:p>
    <w:p w:rsidR="00855148" w:rsidRDefault="00855148" w:rsidP="00855148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  <w:b/>
        </w:rPr>
        <w:t>Four of a Kind</w:t>
      </w:r>
      <w:r w:rsidRPr="00855148">
        <w:rPr>
          <w:rFonts w:ascii="Times New Roman" w:hAnsi="Times New Roman" w:cs="Times New Roman"/>
        </w:rPr>
        <w:t xml:space="preserve">: For cards of the same rank. For example, 3 of hearts, 3 of diamonds, 3 of spades, and 10 of clubs. Pays 25 to 1. </w:t>
      </w:r>
    </w:p>
    <w:p w:rsidR="00855148" w:rsidRDefault="00855148" w:rsidP="00855148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  <w:b/>
        </w:rPr>
        <w:t>Full House</w:t>
      </w:r>
      <w:r w:rsidRPr="00855148">
        <w:rPr>
          <w:rFonts w:ascii="Times New Roman" w:hAnsi="Times New Roman" w:cs="Times New Roman"/>
        </w:rPr>
        <w:t xml:space="preserve">: Three cards of one rank and two of another. For example, 4 of hearts, 4 of spades, 4 of clubs, 7 of clubs, 7 of diamonds. Pays 9 to 1. </w:t>
      </w:r>
    </w:p>
    <w:p w:rsidR="00855148" w:rsidRDefault="00855148" w:rsidP="00855148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  <w:b/>
        </w:rPr>
        <w:t>Flush</w:t>
      </w:r>
      <w:r w:rsidRPr="00855148">
        <w:rPr>
          <w:rFonts w:ascii="Times New Roman" w:hAnsi="Times New Roman" w:cs="Times New Roman"/>
        </w:rPr>
        <w:t>: All five cards of the same suit, but not a straight flush. For example, 3 of hearts, 6 of hearts, 7 of h</w:t>
      </w:r>
      <w:r>
        <w:rPr>
          <w:rFonts w:ascii="Times New Roman" w:hAnsi="Times New Roman" w:cs="Times New Roman"/>
        </w:rPr>
        <w:t>e</w:t>
      </w:r>
      <w:r w:rsidRPr="00855148">
        <w:rPr>
          <w:rFonts w:ascii="Times New Roman" w:hAnsi="Times New Roman" w:cs="Times New Roman"/>
        </w:rPr>
        <w:t xml:space="preserve">arts, 10 of hearts, Jack of hearts. Pays 6 to 1. </w:t>
      </w:r>
    </w:p>
    <w:p w:rsidR="00855148" w:rsidRDefault="00855148" w:rsidP="00855148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  <w:b/>
        </w:rPr>
        <w:t>Straight</w:t>
      </w:r>
      <w:r w:rsidRPr="00855148">
        <w:rPr>
          <w:rFonts w:ascii="Times New Roman" w:hAnsi="Times New Roman" w:cs="Times New Roman"/>
        </w:rPr>
        <w:t xml:space="preserve">: Five cards in rank sequence, but not a flush. For example, Ace of hearts, 2 of spades, 3 of hearts, 4 of clubs, </w:t>
      </w:r>
      <w:r w:rsidR="00296236" w:rsidRPr="00855148">
        <w:rPr>
          <w:rFonts w:ascii="Times New Roman" w:hAnsi="Times New Roman" w:cs="Times New Roman"/>
        </w:rPr>
        <w:t>and 5</w:t>
      </w:r>
      <w:r w:rsidRPr="00855148">
        <w:rPr>
          <w:rFonts w:ascii="Times New Roman" w:hAnsi="Times New Roman" w:cs="Times New Roman"/>
        </w:rPr>
        <w:t xml:space="preserve"> of diamonds. Pays 4 to 1. </w:t>
      </w:r>
    </w:p>
    <w:p w:rsidR="00855148" w:rsidRDefault="00855148" w:rsidP="00855148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  <w:b/>
        </w:rPr>
        <w:t>Three of a Kind</w:t>
      </w:r>
      <w:r w:rsidRPr="00855148">
        <w:rPr>
          <w:rFonts w:ascii="Times New Roman" w:hAnsi="Times New Roman" w:cs="Times New Roman"/>
        </w:rPr>
        <w:t xml:space="preserve">: Three cards of the same rank and two cards of two other ranks that is not a full house or four of a kind. For example, 5 of hearts, 5 of clubs, 5 of spades, 7 of clubs, 9 of diamonds. Pays 3 to 1. </w:t>
      </w:r>
    </w:p>
    <w:p w:rsidR="00855148" w:rsidRDefault="00855148" w:rsidP="00855148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  <w:b/>
        </w:rPr>
        <w:t>Two Pair</w:t>
      </w:r>
      <w:r w:rsidRPr="00855148">
        <w:rPr>
          <w:rFonts w:ascii="Times New Roman" w:hAnsi="Times New Roman" w:cs="Times New Roman"/>
        </w:rPr>
        <w:t xml:space="preserve">: Two cards of one rank, two of </w:t>
      </w:r>
      <w:r w:rsidR="00296236" w:rsidRPr="00855148">
        <w:rPr>
          <w:rFonts w:ascii="Times New Roman" w:hAnsi="Times New Roman" w:cs="Times New Roman"/>
        </w:rPr>
        <w:t>another</w:t>
      </w:r>
      <w:r w:rsidRPr="00855148">
        <w:rPr>
          <w:rFonts w:ascii="Times New Roman" w:hAnsi="Times New Roman" w:cs="Times New Roman"/>
        </w:rPr>
        <w:t xml:space="preserve"> and one card of a third. For example, 6 of hearts, 6 of clubs, 9 of clubs, 9 of spades, Ace of hearts. Pays 2 to 1. </w:t>
      </w:r>
    </w:p>
    <w:p w:rsidR="00855148" w:rsidRDefault="00855148" w:rsidP="00855148">
      <w:pPr>
        <w:pStyle w:val="NoSpacing"/>
        <w:numPr>
          <w:ilvl w:val="0"/>
          <w:numId w:val="3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  <w:b/>
        </w:rPr>
        <w:t>Jacks or Better</w:t>
      </w:r>
      <w:r w:rsidRPr="00855148">
        <w:rPr>
          <w:rFonts w:ascii="Times New Roman" w:hAnsi="Times New Roman" w:cs="Times New Roman"/>
        </w:rPr>
        <w:t xml:space="preserve">: Exactly one pair of Jacks, Queens, Kings, or Aces, and nothing else of interest. For example, Jack of hearts, Jack of clubs, 2 of spades, 3 of clubs, </w:t>
      </w:r>
      <w:proofErr w:type="gramStart"/>
      <w:r w:rsidRPr="00855148">
        <w:rPr>
          <w:rFonts w:ascii="Times New Roman" w:hAnsi="Times New Roman" w:cs="Times New Roman"/>
        </w:rPr>
        <w:t>3</w:t>
      </w:r>
      <w:proofErr w:type="gramEnd"/>
      <w:r w:rsidRPr="00855148">
        <w:rPr>
          <w:rFonts w:ascii="Times New Roman" w:hAnsi="Times New Roman" w:cs="Times New Roman"/>
        </w:rPr>
        <w:t xml:space="preserve"> of hearts. Pays 1 to 1.</w:t>
      </w: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</w:p>
    <w:p w:rsidR="00855148" w:rsidRPr="00855148" w:rsidRDefault="00855148" w:rsidP="00855148">
      <w:pPr>
        <w:pStyle w:val="NoSpacing"/>
        <w:rPr>
          <w:rFonts w:ascii="Times New Roman" w:hAnsi="Times New Roman" w:cs="Times New Roman"/>
          <w:b/>
        </w:rPr>
      </w:pPr>
      <w:r w:rsidRPr="00855148">
        <w:rPr>
          <w:rFonts w:ascii="Times New Roman" w:hAnsi="Times New Roman" w:cs="Times New Roman"/>
          <w:b/>
        </w:rPr>
        <w:t>Project Deliverables</w:t>
      </w: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</w:p>
    <w:p w:rsidR="00855148" w:rsidRDefault="00855148" w:rsidP="00855148">
      <w:pPr>
        <w:pStyle w:val="NoSpacing"/>
        <w:numPr>
          <w:ilvl w:val="0"/>
          <w:numId w:val="4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 xml:space="preserve">A class diagram </w:t>
      </w:r>
    </w:p>
    <w:p w:rsidR="00855148" w:rsidRDefault="00855148" w:rsidP="00855148">
      <w:pPr>
        <w:pStyle w:val="NoSpacing"/>
        <w:numPr>
          <w:ilvl w:val="0"/>
          <w:numId w:val="4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>All source code</w:t>
      </w:r>
    </w:p>
    <w:p w:rsidR="00855148" w:rsidRDefault="00855148" w:rsidP="00855148">
      <w:pPr>
        <w:pStyle w:val="NoSpacing"/>
        <w:numPr>
          <w:ilvl w:val="0"/>
          <w:numId w:val="4"/>
        </w:numPr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>A screen capture illustrating the results of a single hand</w:t>
      </w: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>Put all deliverables in a single zip file named (assuming your name is Jane Smith) as follows: project1_jsmith.zip.</w:t>
      </w: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  <w:r w:rsidRPr="00855148">
        <w:rPr>
          <w:rFonts w:ascii="Times New Roman" w:hAnsi="Times New Roman" w:cs="Times New Roman"/>
        </w:rPr>
        <w:t>You will be graded based upon the clarity &amp; correctness of your design and code, proper use of object-oriented design and coding principles, understandability of your solution. Be sure to follow the style guidelines we developed in class.</w:t>
      </w:r>
    </w:p>
    <w:p w:rsidR="00855148" w:rsidRDefault="00855148" w:rsidP="00855148">
      <w:pPr>
        <w:pStyle w:val="NoSpacing"/>
        <w:rPr>
          <w:rFonts w:ascii="Times New Roman" w:hAnsi="Times New Roman" w:cs="Times New Roman"/>
        </w:rPr>
      </w:pPr>
    </w:p>
    <w:p w:rsidR="00940B6A" w:rsidRDefault="00940B6A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br w:type="page"/>
      </w:r>
    </w:p>
    <w:p w:rsidR="00940B6A" w:rsidRDefault="00940B6A" w:rsidP="00855148">
      <w:pPr>
        <w:pStyle w:val="NoSpacing"/>
        <w:rPr>
          <w:rFonts w:ascii="Times New Roman" w:hAnsi="Times New Roman" w:cs="Times New Roman"/>
        </w:rPr>
      </w:pPr>
      <w:r>
        <w:rPr>
          <w:noProof/>
        </w:rPr>
        <w:lastRenderedPageBreak/>
        <w:drawing>
          <wp:inline distT="0" distB="0" distL="0" distR="0" wp14:anchorId="215467FA" wp14:editId="3E25955F">
            <wp:extent cx="3113448" cy="3651990"/>
            <wp:effectExtent l="0" t="0" r="0" b="571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113370" cy="36518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50588C70" wp14:editId="70107635">
            <wp:extent cx="2788078" cy="2485147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2788078" cy="24851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40B6A" w:rsidRDefault="00940B6A" w:rsidP="00855148">
      <w:pPr>
        <w:pStyle w:val="NoSpacing"/>
        <w:rPr>
          <w:rFonts w:ascii="Times New Roman" w:hAnsi="Times New Roman" w:cs="Times New Roman"/>
        </w:rPr>
      </w:pPr>
    </w:p>
    <w:p w:rsidR="00940B6A" w:rsidRPr="00940B6A" w:rsidRDefault="00940B6A" w:rsidP="00940B6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40B6A">
        <w:rPr>
          <w:rFonts w:ascii="Times New Roman" w:eastAsia="Times New Roman" w:hAnsi="Times New Roman" w:cs="Times New Roman"/>
          <w:b/>
          <w:bCs/>
          <w:sz w:val="27"/>
          <w:szCs w:val="27"/>
        </w:rPr>
        <w:t>Five of a kind</w:t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53" name="Picture 53" descr="Ace of spades">
              <a:hlinkClick xmlns:a="http://schemas.openxmlformats.org/drawingml/2006/main" r:id="rId11" tooltip="&quot;Ace of spade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Ace of spades">
                      <a:hlinkClick r:id="rId11" tooltip="&quot;Ace of spade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52" name="Picture 52" descr="Ace of clubs">
              <a:hlinkClick xmlns:a="http://schemas.openxmlformats.org/drawingml/2006/main" r:id="rId13" tooltip="&quot;Ace of club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Ace of clubs">
                      <a:hlinkClick r:id="rId13" tooltip="&quot;Ace of club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51" name="Picture 51" descr="Ace of hearts">
              <a:hlinkClick xmlns:a="http://schemas.openxmlformats.org/drawingml/2006/main" r:id="rId15" tooltip="&quot;Ace of heart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Ace of hearts">
                      <a:hlinkClick r:id="rId15" tooltip="&quot;Ace of heart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50" name="Picture 50" descr="Ace of diamonds">
              <a:hlinkClick xmlns:a="http://schemas.openxmlformats.org/drawingml/2006/main" r:id="rId17" tooltip="&quot;Ace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 descr="Ace of diamonds">
                      <a:hlinkClick r:id="rId17" tooltip="&quot;Ace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49" name="Picture 49" descr="Joker">
              <a:hlinkClick xmlns:a="http://schemas.openxmlformats.org/drawingml/2006/main" r:id="rId19" tooltip="&quot;Joker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Joker">
                      <a:hlinkClick r:id="rId19" tooltip="&quot;Joker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>Five of a kind, aces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Five of a kind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 poker hand containing five cards of the same rank,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 3 ("five of a kind, threes"). It ranks above a straight flush but is only possible when using one or more wild cards, as there are only four cards of each rank in a standard 52-card deck. A five of a kind becomes possible when a </w:t>
      </w:r>
      <w:r w:rsidRPr="00940B6A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joker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dded to the deck as a </w:t>
      </w:r>
      <w:r w:rsidRPr="00940B6A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bug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 form of wild card that may either act as a fifth ace or be used to complete any straight, flush or straight flush. Under these rules, the only possible five of a kind is five aces,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A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A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A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A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J</w:t>
      </w:r>
      <w:r w:rsidR="00296236">
        <w:rPr>
          <w:rFonts w:ascii="Times New Roman" w:eastAsia="Times New Roman" w:hAnsi="Times New Roman" w:cs="Times New Roman"/>
          <w:sz w:val="24"/>
          <w:szCs w:val="24"/>
        </w:rPr>
        <w:t>o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k</w:t>
      </w:r>
      <w:r w:rsidR="00296236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r. Other wild card rules allow jokers or other designated wild cards to represent any card in the deck, enabling the formatio</w:t>
      </w:r>
      <w:r>
        <w:rPr>
          <w:rFonts w:ascii="Times New Roman" w:eastAsia="Times New Roman" w:hAnsi="Times New Roman" w:cs="Times New Roman"/>
          <w:sz w:val="24"/>
          <w:szCs w:val="24"/>
        </w:rPr>
        <w:t>n of five of a kind of any rank.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Each five of a kind is ranked by the rank of its quintuplet. For example,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Q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Q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 Q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 6. </w:t>
      </w:r>
    </w:p>
    <w:p w:rsidR="00940B6A" w:rsidRDefault="00940B6A" w:rsidP="00940B6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940B6A" w:rsidRDefault="00940B6A" w:rsidP="00940B6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</w:p>
    <w:p w:rsidR="00940B6A" w:rsidRPr="00940B6A" w:rsidRDefault="00940B6A" w:rsidP="00940B6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40B6A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traight flush</w:t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"Straight flush" redirects here. For other uses, see </w:t>
      </w:r>
      <w:r w:rsidRPr="00940B6A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Straight flush (disambiguation)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.</w:t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48" name="Picture 48" descr="Jack of clubs">
              <a:hlinkClick xmlns:a="http://schemas.openxmlformats.org/drawingml/2006/main" r:id="rId21" tooltip="&quot;Jack of club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 descr="Jack of clubs">
                      <a:hlinkClick r:id="rId21" tooltip="&quot;Jack of club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47" name="Picture 47" descr="10 of clubs">
              <a:hlinkClick xmlns:a="http://schemas.openxmlformats.org/drawingml/2006/main" r:id="rId23" tooltip="&quot;10 of club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10 of clubs">
                      <a:hlinkClick r:id="rId23" tooltip="&quot;10 of club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46" name="Picture 46" descr="9 of clubs">
              <a:hlinkClick xmlns:a="http://schemas.openxmlformats.org/drawingml/2006/main" r:id="rId25" tooltip="&quot;9 of club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8" descr="9 of clubs">
                      <a:hlinkClick r:id="rId25" tooltip="&quot;9 of club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45" name="Picture 45" descr="8 of clubs">
              <a:hlinkClick xmlns:a="http://schemas.openxmlformats.org/drawingml/2006/main" r:id="rId27" tooltip="&quot;8 of club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8 of clubs">
                      <a:hlinkClick r:id="rId27" tooltip="&quot;8 of club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44" name="Picture 44" descr="7 of clubs">
              <a:hlinkClick xmlns:a="http://schemas.openxmlformats.org/drawingml/2006/main" r:id="rId29" tooltip="&quot;7 of club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 descr="7 of clubs">
                      <a:hlinkClick r:id="rId29" tooltip="&quot;7 of club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>A jack-high straight flush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straight flush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 poker hand containing five cards of sequential rank, all of the same suit,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Q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9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(a "queen-high straight flush").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t ranks below five of a kind and above four of a kind.</w:t>
      </w:r>
      <w:r>
        <w:rPr>
          <w:rFonts w:ascii="Times New Roman" w:eastAsia="Times New Roman" w:hAnsi="Times New Roman" w:cs="Times New Roman"/>
          <w:sz w:val="24"/>
          <w:szCs w:val="24"/>
          <w:vertAlign w:val="superscript"/>
        </w:rPr>
        <w:t xml:space="preserve"> 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s part of a straight flush, an ace can rank either above a king or below a two, depending on the rules of the game. Under high rules, an ace can rank either high (e.g.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A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K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Q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n ace-high straight flush) or low (e.g.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2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A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 five-high straight flush), but cannot rank both high and low in the same hand (e.g.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A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n ace-high flush, not a straight flush). Under </w:t>
      </w:r>
      <w:r w:rsidRPr="00940B6A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deuce-to-seven low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rules, aces can only rank high, so a hand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A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ctually an ace-high flush. Under ace-to-six low rules, aces can only rank low, so a hand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A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K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Q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ctually a king-high flush. Under ace-to-five low rules, straight flushes are not recognized, and a hand that would be categorized as a straight flush is instead a high card hand. </w:t>
      </w:r>
    </w:p>
    <w:p w:rsid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There are 40 possible straight flush hands and 10 distinct ranks of straight flush under high rules when using a standard 52-card deck. Each straight flush is ranked by the rank of its highest-ranking card. For example,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. Straight flush hands that differ by suit alone,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, are of equal rank.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 ace-high straight flush,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A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K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Q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is commonly known as a </w:t>
      </w:r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royal flush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royal straight flush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is the best possible hand in high games when not using wild cards. A five-high straight flush,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2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A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is called a </w:t>
      </w:r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steel wheel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is significant in ace-to-five high-low split games for being both the best low hand </w:t>
      </w:r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and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usually the best high hand of the showdown.</w:t>
      </w:r>
      <w:r w:rsidR="00F0621A" w:rsidRPr="00940B6A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40B6A">
        <w:rPr>
          <w:rFonts w:ascii="Times New Roman" w:eastAsia="Times New Roman" w:hAnsi="Times New Roman" w:cs="Times New Roman"/>
          <w:b/>
          <w:bCs/>
          <w:sz w:val="27"/>
          <w:szCs w:val="27"/>
        </w:rPr>
        <w:t>Four of a kind</w:t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43" name="Picture 43" descr="5 of clubs">
              <a:hlinkClick xmlns:a="http://schemas.openxmlformats.org/drawingml/2006/main" r:id="rId31" tooltip="&quot;5 of club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5 of clubs">
                      <a:hlinkClick r:id="rId31" tooltip="&quot;5 of club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42" name="Picture 42" descr="5 of diamonds">
              <a:hlinkClick xmlns:a="http://schemas.openxmlformats.org/drawingml/2006/main" r:id="rId33" tooltip="&quot;5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5 of diamonds">
                      <a:hlinkClick r:id="rId33" tooltip="&quot;5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41" name="Picture 41" descr="5 of hearts">
              <a:hlinkClick xmlns:a="http://schemas.openxmlformats.org/drawingml/2006/main" r:id="rId35" tooltip="&quot;5 of heart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5 of hearts">
                      <a:hlinkClick r:id="rId35" tooltip="&quot;5 of heart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40" name="Picture 40" descr="5 of spades">
              <a:hlinkClick xmlns:a="http://schemas.openxmlformats.org/drawingml/2006/main" r:id="rId37" tooltip="&quot;5 of spade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5 of spades">
                      <a:hlinkClick r:id="rId37" tooltip="&quot;5 of spade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39" name="Picture 39" descr="2 of diamonds">
              <a:hlinkClick xmlns:a="http://schemas.openxmlformats.org/drawingml/2006/main" r:id="rId39" tooltip="&quot;2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2 of diamonds">
                      <a:hlinkClick r:id="rId39" tooltip="&quot;2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>Four of a kind, fives</w:t>
      </w:r>
    </w:p>
    <w:p w:rsid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  <w:vertAlign w:val="superscript"/>
        </w:rPr>
      </w:pP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Four of a kind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lso known as </w:t>
      </w: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quads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is a poker hand containing four cards of the same rank and one card of another rank (the </w:t>
      </w:r>
      <w:r w:rsidRPr="00940B6A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kicker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)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9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9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("four of a kind, nines"). It ranks below a straight flush and above a full house.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 There are 624 possible four of a kind hand</w:t>
      </w:r>
      <w:r w:rsidR="00E425F5">
        <w:rPr>
          <w:rFonts w:ascii="Times New Roman" w:eastAsia="Times New Roman" w:hAnsi="Times New Roman" w:cs="Times New Roman"/>
          <w:sz w:val="24"/>
          <w:szCs w:val="24"/>
        </w:rPr>
        <w:t>’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s and 156 distinct ranks of four of a kind when using a standard 52-card deck. Each four of a k</w:t>
      </w:r>
      <w:bookmarkStart w:id="0" w:name="_GoBack"/>
      <w:bookmarkEnd w:id="0"/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ind is ranked first by the rank of its quadruplet, and then by the rank of its kicker. For example,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K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K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Q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. Four of a kind hands that differ by suit alone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9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re of equal rank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40B6A">
        <w:rPr>
          <w:rFonts w:ascii="Times New Roman" w:eastAsia="Times New Roman" w:hAnsi="Times New Roman" w:cs="Times New Roman"/>
          <w:b/>
          <w:bCs/>
          <w:sz w:val="27"/>
          <w:szCs w:val="27"/>
        </w:rPr>
        <w:t>Full house</w:t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38" name="Picture 38" descr="6 of spades">
              <a:hlinkClick xmlns:a="http://schemas.openxmlformats.org/drawingml/2006/main" r:id="rId41" tooltip="&quot;6 of spade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 descr="6 of spades">
                      <a:hlinkClick r:id="rId41" tooltip="&quot;6 of spade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37" name="Picture 37" descr="6 of hearts">
              <a:hlinkClick xmlns:a="http://schemas.openxmlformats.org/drawingml/2006/main" r:id="rId43" tooltip="&quot;6 of heart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6 of hearts">
                      <a:hlinkClick r:id="rId43" tooltip="&quot;6 of heart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36" name="Picture 36" descr="6 of diamonds">
              <a:hlinkClick xmlns:a="http://schemas.openxmlformats.org/drawingml/2006/main" r:id="rId45" tooltip="&quot;6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 descr="6 of diamonds">
                      <a:hlinkClick r:id="rId45" tooltip="&quot;6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35" name="Picture 35" descr="King of clubs">
              <a:hlinkClick xmlns:a="http://schemas.openxmlformats.org/drawingml/2006/main" r:id="rId47" tooltip="&quot;King of club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King of clubs">
                      <a:hlinkClick r:id="rId47" tooltip="&quot;King of club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4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34" name="Picture 34" descr="King of hearts">
              <a:hlinkClick xmlns:a="http://schemas.openxmlformats.org/drawingml/2006/main" r:id="rId49" tooltip="&quot;King of heart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 descr="King of hearts">
                      <a:hlinkClick r:id="rId49" tooltip="&quot;King of heart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>A full house, sixes over kings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full house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lso known as a </w:t>
      </w: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full boat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tight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(and originally called a </w:t>
      </w: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full hand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), is a poker hand containing three cards of one rank and two cards of another rank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(a "full house, threes over sixes" or "threes full of sixes" or "threes full").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It ranks below four of a kind and above a flush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There are 3,744 possible full house hands and 156 distinct ranks of full house when using a standard 52-card deck. Each full house is ranked first by the rank of its triplet, and then by the rank of its pair. For example,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9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. Full house hands that differ by suit alone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K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J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J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K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K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J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re of equal rank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40B6A">
        <w:rPr>
          <w:rFonts w:ascii="Times New Roman" w:eastAsia="Times New Roman" w:hAnsi="Times New Roman" w:cs="Times New Roman"/>
          <w:b/>
          <w:bCs/>
          <w:sz w:val="27"/>
          <w:szCs w:val="27"/>
        </w:rPr>
        <w:t>Flush</w:t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33" name="Picture 33" descr="Jack of diamonds">
              <a:hlinkClick xmlns:a="http://schemas.openxmlformats.org/drawingml/2006/main" r:id="rId51" tooltip="&quot;Jack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Jack of diamonds">
                      <a:hlinkClick r:id="rId51" tooltip="&quot;Jack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32" name="Picture 32" descr="9 of diamonds">
              <a:hlinkClick xmlns:a="http://schemas.openxmlformats.org/drawingml/2006/main" r:id="rId53" tooltip="&quot;9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9 of diamonds">
                      <a:hlinkClick r:id="rId53" tooltip="&quot;9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31" name="Picture 31" descr="8 of diamonds">
              <a:hlinkClick xmlns:a="http://schemas.openxmlformats.org/drawingml/2006/main" r:id="rId55" tooltip="&quot;8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8 of diamonds">
                      <a:hlinkClick r:id="rId55" tooltip="&quot;8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30" name="Picture 30" descr="4 of diamonds">
              <a:hlinkClick xmlns:a="http://schemas.openxmlformats.org/drawingml/2006/main" r:id="rId57" tooltip="&quot;4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4 of diamonds">
                      <a:hlinkClick r:id="rId57" tooltip="&quot;4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5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29" name="Picture 29" descr="3 of diamonds">
              <a:hlinkClick xmlns:a="http://schemas.openxmlformats.org/drawingml/2006/main" r:id="rId59" tooltip="&quot;3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3 of diamonds">
                      <a:hlinkClick r:id="rId59" tooltip="&quot;3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>A jack-high flush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flush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 poker hand containing five cards </w:t>
      </w:r>
      <w:proofErr w:type="gramStart"/>
      <w:r w:rsidRPr="00940B6A">
        <w:rPr>
          <w:rFonts w:ascii="Times New Roman" w:eastAsia="Times New Roman" w:hAnsi="Times New Roman" w:cs="Times New Roman"/>
          <w:sz w:val="24"/>
          <w:szCs w:val="24"/>
        </w:rPr>
        <w:t>all of the</w:t>
      </w:r>
      <w:proofErr w:type="gramEnd"/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same suit, not all of sequential rank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(a "king-high flush" or "king-ten-high flush"). It ranks below a full house and above a straight. Under ace-to-five low rules, flushes are not recognized, and a hand that would be categorized as a flush is instead a high card hand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There are 5,108 possible flush hands and 1,277 distinct ranks of flush under high rules when using a standard 52-card deck. Each flush is ranked first by the rank of its highest-ranking card, then by the rank of its second highest-ranking card, then by the rank of its third highest-ranking card, then by the rank of its fourth highest-ranking card, and finally by the rank of its lowest-ranking card. For example,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K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9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J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9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2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J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J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. Flush hands that differ by suit alone,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re of equal rank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40B6A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Straight</w:t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28" name="Picture 28" descr="10 of diamonds">
              <a:hlinkClick xmlns:a="http://schemas.openxmlformats.org/drawingml/2006/main" r:id="rId61" tooltip="&quot;10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10 of diamonds">
                      <a:hlinkClick r:id="rId61" tooltip="&quot;10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27" name="Picture 27" descr="9 of spades">
              <a:hlinkClick xmlns:a="http://schemas.openxmlformats.org/drawingml/2006/main" r:id="rId63" tooltip="&quot;9 of spade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9 of spades">
                      <a:hlinkClick r:id="rId63" tooltip="&quot;9 of spade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26" name="Picture 26" descr="8 of hearts">
              <a:hlinkClick xmlns:a="http://schemas.openxmlformats.org/drawingml/2006/main" r:id="rId65" tooltip="&quot;8 of heart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8" descr="8 of hearts">
                      <a:hlinkClick r:id="rId65" tooltip="&quot;8 of heart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25" name="Picture 25" descr="7 of diamonds">
              <a:hlinkClick xmlns:a="http://schemas.openxmlformats.org/drawingml/2006/main" r:id="rId67" tooltip="&quot;7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7 of diamonds">
                      <a:hlinkClick r:id="rId67" tooltip="&quot;7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6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24" name="Picture 24" descr="6 of clubs">
              <a:hlinkClick xmlns:a="http://schemas.openxmlformats.org/drawingml/2006/main" r:id="rId69" tooltip="&quot;6 of club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0" descr="6 of clubs">
                      <a:hlinkClick r:id="rId69" tooltip="&quot;6 of club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>A ten-high straight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A </w:t>
      </w: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straight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 poker hand containing five cards of sequential rank, not all of the same suit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(a "seven-high straight"). It ranks below a flush and above three of a kind. As part of a straight, an ace can rank either above a king or below a two, depending on the rules of the game. Under high rules, an ace can rank either high (e.g.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A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n ace-high straight) or low (e.g.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2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A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 five-high straight), but the ace cannot rank both high and low in the same hand (e.g.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A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2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n ace-high high-card hand, not a straight). Under deuce-to-seven low rules, aces can only rank high, so a hand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A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ctually an ace-high high-card hand. Under ace-to-six low rules, aces can only rank low, so a hand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A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ctually a king-high high-card hand. Under ace-to-five low rules, straights are not recognized, and a hand that would be categorized as a straight is instead a high-card hand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There are 10,200 possible straight hands and 10 distinct ranks of straight under high rules when using a standard 52-card deck. Each straight is ranked by the rank of its highest-ranking card. For example,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2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. Straight hands that differ by suit alone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re of equal rank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An ace-high straight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A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Q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J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is otherwise known as a </w:t>
      </w:r>
      <w:proofErr w:type="spellStart"/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broadway</w:t>
      </w:r>
      <w:proofErr w:type="spellEnd"/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 xml:space="preserve"> straight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le a five-high straight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A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is otherwise known as a </w:t>
      </w:r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baby straight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</w:t>
      </w:r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bicycle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wheel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is the best possible hand in ace-to-five low games, where it is instead categorized as a high card hand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40B6A">
        <w:rPr>
          <w:rFonts w:ascii="Times New Roman" w:eastAsia="Times New Roman" w:hAnsi="Times New Roman" w:cs="Times New Roman"/>
          <w:b/>
          <w:bCs/>
          <w:sz w:val="27"/>
          <w:szCs w:val="27"/>
        </w:rPr>
        <w:t>Three of a kind</w:t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23" name="Picture 23" descr="Queen of clubs">
              <a:hlinkClick xmlns:a="http://schemas.openxmlformats.org/drawingml/2006/main" r:id="rId71" tooltip="&quot;Queen of club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Queen of clubs">
                      <a:hlinkClick r:id="rId71" tooltip="&quot;Queen of club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22" name="Picture 22" descr="Queen of spades">
              <a:hlinkClick xmlns:a="http://schemas.openxmlformats.org/drawingml/2006/main" r:id="rId73" tooltip="&quot;Queen of spade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2" descr="Queen of spades">
                      <a:hlinkClick r:id="rId73" tooltip="&quot;Queen of spade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21" name="Picture 21" descr="Queen of hearts">
              <a:hlinkClick xmlns:a="http://schemas.openxmlformats.org/drawingml/2006/main" r:id="rId75" tooltip="&quot;Queen of heart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Queen of hearts">
                      <a:hlinkClick r:id="rId75" tooltip="&quot;Queen of heart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20" name="Picture 20" descr="9 of hearts">
              <a:hlinkClick xmlns:a="http://schemas.openxmlformats.org/drawingml/2006/main" r:id="rId77" tooltip="&quot;9 of heart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4" descr="9 of hearts">
                      <a:hlinkClick r:id="rId77" tooltip="&quot;9 of heart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7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19" name="Picture 19" descr="2 of spades">
              <a:hlinkClick xmlns:a="http://schemas.openxmlformats.org/drawingml/2006/main" r:id="rId79" tooltip="&quot;2 of spade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2 of spades">
                      <a:hlinkClick r:id="rId79" tooltip="&quot;2 of spade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>Three of a kind, queens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Three of a kind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lso known as </w:t>
      </w: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trips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or a </w:t>
      </w: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set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is a poker hand containing three cards of the same rank and two cards of two other ranks (the kickers),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2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("three of a kind, twos" or "trip twos" or a "set of twos"). It ranks below a straight and above two pair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There are 54,912 possible three </w:t>
      </w:r>
      <w:proofErr w:type="gramStart"/>
      <w:r w:rsidRPr="00940B6A">
        <w:rPr>
          <w:rFonts w:ascii="Times New Roman" w:eastAsia="Times New Roman" w:hAnsi="Times New Roman" w:cs="Times New Roman"/>
          <w:sz w:val="24"/>
          <w:szCs w:val="24"/>
        </w:rPr>
        <w:t>of a kind hands</w:t>
      </w:r>
      <w:proofErr w:type="gramEnd"/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858 distinct ranks of three of a kind when using a standard 52-card deck. Each three of a kind is ranked first by the rank of its triplet, then by the rank of its highest-ranking kicker, and finally by the rank of its lowest-ranking kicker. For 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example,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J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J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. Three of a kind hands that differ by suit alone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9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9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9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re of equal rank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In </w:t>
      </w:r>
      <w:r w:rsidRPr="00940B6A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community card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games, such as Texas hold '</w:t>
      </w:r>
      <w:proofErr w:type="spellStart"/>
      <w:r w:rsidRPr="00940B6A">
        <w:rPr>
          <w:rFonts w:ascii="Times New Roman" w:eastAsia="Times New Roman" w:hAnsi="Times New Roman" w:cs="Times New Roman"/>
          <w:sz w:val="24"/>
          <w:szCs w:val="24"/>
        </w:rPr>
        <w:t>em</w:t>
      </w:r>
      <w:proofErr w:type="spellEnd"/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three of a kind is called a </w:t>
      </w:r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set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only when it comprises a </w:t>
      </w:r>
      <w:r w:rsidRPr="00940B6A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pocket pair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a third card on the </w:t>
      </w:r>
      <w:r w:rsidRPr="00940B6A">
        <w:rPr>
          <w:rFonts w:ascii="Times New Roman" w:eastAsia="Times New Roman" w:hAnsi="Times New Roman" w:cs="Times New Roman"/>
          <w:color w:val="0000FF"/>
          <w:sz w:val="24"/>
          <w:szCs w:val="24"/>
          <w:u w:val="single"/>
        </w:rPr>
        <w:t>board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40B6A">
        <w:rPr>
          <w:rFonts w:ascii="Times New Roman" w:eastAsia="Times New Roman" w:hAnsi="Times New Roman" w:cs="Times New Roman"/>
          <w:b/>
          <w:bCs/>
          <w:sz w:val="27"/>
          <w:szCs w:val="27"/>
        </w:rPr>
        <w:t>Two pair</w:t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18" name="Picture 18" descr="Jack of hearts">
              <a:hlinkClick xmlns:a="http://schemas.openxmlformats.org/drawingml/2006/main" r:id="rId81" tooltip="&quot;Jack of heart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6" descr="Jack of hearts">
                      <a:hlinkClick r:id="rId81" tooltip="&quot;Jack of heart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17" name="Picture 17" descr="Jack of spades">
              <a:hlinkClick xmlns:a="http://schemas.openxmlformats.org/drawingml/2006/main" r:id="rId83" tooltip="&quot;Jack of spade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Jack of spades">
                      <a:hlinkClick r:id="rId83" tooltip="&quot;Jack of spade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16" name="Picture 16" descr="3 of clubs">
              <a:hlinkClick xmlns:a="http://schemas.openxmlformats.org/drawingml/2006/main" r:id="rId85" tooltip="&quot;3 of club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8" descr="3 of clubs">
                      <a:hlinkClick r:id="rId85" tooltip="&quot;3 of club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15" name="Picture 15" descr="3 of spades">
              <a:hlinkClick xmlns:a="http://schemas.openxmlformats.org/drawingml/2006/main" r:id="rId87" tooltip="&quot;3 of spade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3 of spades">
                      <a:hlinkClick r:id="rId87" tooltip="&quot;3 of spade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8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14" name="Picture 14" descr="2 of hearts">
              <a:hlinkClick xmlns:a="http://schemas.openxmlformats.org/drawingml/2006/main" r:id="rId89" tooltip="&quot;2 of heart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0" descr="2 of hearts">
                      <a:hlinkClick r:id="rId89" tooltip="&quot;2 of heart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>Two pair, jacks and threes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Two pair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a poker hand containing two cards of the same rank, two cards of another rank and one card of a third rank (the kicker),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J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9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("two pair, jacks and fours" or "two pair, jacks over fours" or "jacks up"). It ranks below three of a kind and above one pair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There are 123,552 possible two pair hands and 858 distinct ranks of two pair when using a standard 52-card deck. Each two pair is ranked first by the rank of its highest-ranking pair, then by the rank of its lowest-ranking pair, and finally by the rank of its kicker. For example,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J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. Two pair hands that differ by suit alone,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K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re of equal rank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40B6A">
        <w:rPr>
          <w:rFonts w:ascii="Times New Roman" w:eastAsia="Times New Roman" w:hAnsi="Times New Roman" w:cs="Times New Roman"/>
          <w:b/>
          <w:bCs/>
          <w:sz w:val="27"/>
          <w:szCs w:val="27"/>
        </w:rPr>
        <w:t>One pair</w:t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13" name="Picture 13" descr="10 of spades">
              <a:hlinkClick xmlns:a="http://schemas.openxmlformats.org/drawingml/2006/main" r:id="rId91" tooltip="&quot;10 of spade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10 of spades">
                      <a:hlinkClick r:id="rId91" tooltip="&quot;10 of spade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12" name="Picture 12" descr="10 of hearts">
              <a:hlinkClick xmlns:a="http://schemas.openxmlformats.org/drawingml/2006/main" r:id="rId93" tooltip="&quot;10 of heart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2" descr="10 of hearts">
                      <a:hlinkClick r:id="rId93" tooltip="&quot;10 of heart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11" name="Picture 11" descr="8 of spades">
              <a:hlinkClick xmlns:a="http://schemas.openxmlformats.org/drawingml/2006/main" r:id="rId95" tooltip="&quot;8 of spade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8 of spades">
                      <a:hlinkClick r:id="rId95" tooltip="&quot;8 of spade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10" name="Picture 10" descr="7 of hearts">
              <a:hlinkClick xmlns:a="http://schemas.openxmlformats.org/drawingml/2006/main" r:id="rId97" tooltip="&quot;7 of heart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4" descr="7 of hearts">
                      <a:hlinkClick r:id="rId97" tooltip="&quot;7 of heart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9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9" name="Picture 9" descr="4 of clubs">
              <a:hlinkClick xmlns:a="http://schemas.openxmlformats.org/drawingml/2006/main" r:id="rId99" tooltip="&quot;4 of club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4 of clubs">
                      <a:hlinkClick r:id="rId99" tooltip="&quot;4 of club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>One pair, tens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One pair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or simply a </w:t>
      </w: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pair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is a poker hand containing two cards of the same rank and three cards of three other ranks (the kickers),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("one pair, fours" or a "pair of fours"). It ranks below two pair and above high card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There are 1,098,240 possible one pair hands and 2,860 distinct ranks of one pair when using a standard 52-card deck. Each one pair is ranked first by the rank of its pair, then by the rank of its highest-ranking kicker, then by the rank of its second highest-ranking kicker, and finally by the rank of its lowest-ranking kicker. For example,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9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9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Q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J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Q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. One pair hands that differ by suit alone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re of equal rank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outlineLvl w:val="2"/>
        <w:rPr>
          <w:rFonts w:ascii="Times New Roman" w:eastAsia="Times New Roman" w:hAnsi="Times New Roman" w:cs="Times New Roman"/>
          <w:b/>
          <w:bCs/>
          <w:sz w:val="27"/>
          <w:szCs w:val="27"/>
        </w:rPr>
      </w:pPr>
      <w:r w:rsidRPr="00940B6A">
        <w:rPr>
          <w:rFonts w:ascii="Times New Roman" w:eastAsia="Times New Roman" w:hAnsi="Times New Roman" w:cs="Times New Roman"/>
          <w:b/>
          <w:bCs/>
          <w:sz w:val="27"/>
          <w:szCs w:val="27"/>
        </w:rPr>
        <w:lastRenderedPageBreak/>
        <w:t>High card</w:t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8" name="Picture 8" descr="King of diamonds">
              <a:hlinkClick xmlns:a="http://schemas.openxmlformats.org/drawingml/2006/main" r:id="rId101" tooltip="&quot;King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6" descr="King of diamonds">
                      <a:hlinkClick r:id="rId101" tooltip="&quot;King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7" name="Picture 7" descr="Queen of diamonds">
              <a:hlinkClick xmlns:a="http://schemas.openxmlformats.org/drawingml/2006/main" r:id="rId103" tooltip="&quot;Queen of diamond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Queen of diamonds">
                      <a:hlinkClick r:id="rId103" tooltip="&quot;Queen of diamond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6" name="Picture 6" descr="7 of spades">
              <a:hlinkClick xmlns:a="http://schemas.openxmlformats.org/drawingml/2006/main" r:id="rId105" tooltip="&quot;7 of spade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8" descr="7 of spades">
                      <a:hlinkClick r:id="rId105" tooltip="&quot;7 of spade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5" name="Picture 5" descr="4 of spades">
              <a:hlinkClick xmlns:a="http://schemas.openxmlformats.org/drawingml/2006/main" r:id="rId107" tooltip="&quot;4 of spade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4 of spades">
                      <a:hlinkClick r:id="rId107" tooltip="&quot;4 of spade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0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Times New Roman" w:eastAsia="Times New Roman" w:hAnsi="Times New Roman" w:cs="Times New Roman"/>
          <w:noProof/>
          <w:color w:val="0000FF"/>
          <w:sz w:val="24"/>
          <w:szCs w:val="24"/>
        </w:rPr>
        <w:drawing>
          <wp:inline distT="0" distB="0" distL="0" distR="0">
            <wp:extent cx="572135" cy="712470"/>
            <wp:effectExtent l="0" t="0" r="0" b="0"/>
            <wp:docPr id="4" name="Picture 4" descr="3 of hearts">
              <a:hlinkClick xmlns:a="http://schemas.openxmlformats.org/drawingml/2006/main" r:id="rId109" tooltip="&quot;3 of hearts&quot;"/>
            </wp:docPr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0" descr="3 of hearts">
                      <a:hlinkClick r:id="rId109" tooltip="&quot;3 of hearts&quot;"/>
                    </pic:cNvPr>
                    <pic:cNvPicPr>
                      <a:picLocks noChangeAspect="1" noChangeArrowheads="1"/>
                    </pic:cNvPicPr>
                  </pic:nvPicPr>
                  <pic:blipFill>
                    <a:blip r:embed="rId1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135" cy="7124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940B6A" w:rsidRPr="00940B6A" w:rsidRDefault="00940B6A" w:rsidP="00940B6A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>High card, king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High card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lso known as </w:t>
      </w:r>
      <w:r w:rsidRPr="00940B6A">
        <w:rPr>
          <w:rFonts w:ascii="Times New Roman" w:eastAsia="Times New Roman" w:hAnsi="Times New Roman" w:cs="Times New Roman"/>
          <w:b/>
          <w:bCs/>
          <w:sz w:val="24"/>
          <w:szCs w:val="24"/>
        </w:rPr>
        <w:t>no pair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or simply </w:t>
      </w:r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nothing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is a poker hand containing five cards not all of sequential rank or of the same </w:t>
      </w:r>
      <w:proofErr w:type="gramStart"/>
      <w:r w:rsidRPr="00940B6A">
        <w:rPr>
          <w:rFonts w:ascii="Times New Roman" w:eastAsia="Times New Roman" w:hAnsi="Times New Roman" w:cs="Times New Roman"/>
          <w:sz w:val="24"/>
          <w:szCs w:val="24"/>
        </w:rPr>
        <w:t>suit,</w:t>
      </w:r>
      <w:proofErr w:type="gramEnd"/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none of which are of the same rank, such as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K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("high card, king" or "king-jack-high" or "king-high"). Under ace-to-five low rules, where straights, flushes and straight flushes are not recognized, hands that would fall into these categories are also high card hands. It ranks below one pair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There are 1,302,540 possible high cards hands and 1,277 distinct ranks of high card hand under high rules when using a standard 52-card deck. Each high card hand is ranked first by the rank of its highest-ranking card, then by the rank of its second highest-ranking card, then by the rank of its third highest-ranking card, then by the rank of its fourth highest-ranking card, and finally by the rank of its lowest-ranking card. For example,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K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J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5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Q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Q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7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which ranks higher than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Q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2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. High card hands that differ by suit alone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10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8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6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and 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10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8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are of equal rank. </w:t>
      </w:r>
    </w:p>
    <w:p w:rsidR="00940B6A" w:rsidRPr="00940B6A" w:rsidRDefault="00940B6A" w:rsidP="00940B6A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Under deuce-to-seven low rules, a seven-five-high hand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7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4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is the best possible hand. Under ace-to-six low rules, where aces have the lowest rank, a six-four-high hand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6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2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A</w:t>
      </w:r>
      <w:proofErr w:type="gramStart"/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,</w:t>
      </w:r>
      <w:proofErr w:type="gramEnd"/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is the best possible hand. Under ace-to-five low rules, where aces have the lowest rank </w:t>
      </w:r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and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straights, flushes and straights are not recognized, a five-high hand, such as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♣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3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2♥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FF0000"/>
          <w:sz w:val="24"/>
          <w:szCs w:val="24"/>
        </w:rPr>
        <w:t>A♦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5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4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3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2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> </w:t>
      </w:r>
      <w:r w:rsidRPr="00940B6A">
        <w:rPr>
          <w:rFonts w:ascii="Times New Roman" w:eastAsia="Times New Roman" w:hAnsi="Times New Roman" w:cs="Times New Roman"/>
          <w:color w:val="000000"/>
          <w:sz w:val="24"/>
          <w:szCs w:val="24"/>
        </w:rPr>
        <w:t>A♠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commonly known as a </w:t>
      </w:r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bicycle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 or </w:t>
      </w:r>
      <w:r w:rsidRPr="00940B6A">
        <w:rPr>
          <w:rFonts w:ascii="Times New Roman" w:eastAsia="Times New Roman" w:hAnsi="Times New Roman" w:cs="Times New Roman"/>
          <w:i/>
          <w:iCs/>
          <w:sz w:val="24"/>
          <w:szCs w:val="24"/>
        </w:rPr>
        <w:t>wheel</w:t>
      </w:r>
      <w:r w:rsidRPr="00940B6A">
        <w:rPr>
          <w:rFonts w:ascii="Times New Roman" w:eastAsia="Times New Roman" w:hAnsi="Times New Roman" w:cs="Times New Roman"/>
          <w:sz w:val="24"/>
          <w:szCs w:val="24"/>
        </w:rPr>
        <w:t xml:space="preserve">, is the best possible hand. </w:t>
      </w:r>
    </w:p>
    <w:p w:rsidR="00940B6A" w:rsidRPr="00855148" w:rsidRDefault="00940B6A" w:rsidP="00855148">
      <w:pPr>
        <w:pStyle w:val="NoSpacing"/>
        <w:rPr>
          <w:rFonts w:ascii="Times New Roman" w:hAnsi="Times New Roman" w:cs="Times New Roman"/>
        </w:rPr>
      </w:pPr>
    </w:p>
    <w:sectPr w:rsidR="00940B6A" w:rsidRPr="00855148">
      <w:headerReference w:type="default" r:id="rId111"/>
      <w:footerReference w:type="default" r:id="rId112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C295B" w:rsidRDefault="007C295B" w:rsidP="00855148">
      <w:pPr>
        <w:spacing w:after="0" w:line="240" w:lineRule="auto"/>
      </w:pPr>
      <w:r>
        <w:separator/>
      </w:r>
    </w:p>
  </w:endnote>
  <w:endnote w:type="continuationSeparator" w:id="0">
    <w:p w:rsidR="007C295B" w:rsidRDefault="007C295B" w:rsidP="0085514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79002717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855148" w:rsidRDefault="00855148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E425F5">
          <w:rPr>
            <w:noProof/>
          </w:rPr>
          <w:t>5</w:t>
        </w:r>
        <w:r>
          <w:rPr>
            <w:noProof/>
          </w:rPr>
          <w:fldChar w:fldCharType="end"/>
        </w:r>
      </w:p>
    </w:sdtContent>
  </w:sdt>
  <w:p w:rsidR="00855148" w:rsidRDefault="00855148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C295B" w:rsidRDefault="007C295B" w:rsidP="00855148">
      <w:pPr>
        <w:spacing w:after="0" w:line="240" w:lineRule="auto"/>
      </w:pPr>
      <w:r>
        <w:separator/>
      </w:r>
    </w:p>
  </w:footnote>
  <w:footnote w:type="continuationSeparator" w:id="0">
    <w:p w:rsidR="007C295B" w:rsidRDefault="007C295B" w:rsidP="00855148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855148" w:rsidRPr="00855148" w:rsidRDefault="00D90991">
    <w:pPr>
      <w:pStyle w:val="Header"/>
      <w:rPr>
        <w:rFonts w:ascii="Times New Roman" w:hAnsi="Times New Roman" w:cs="Times New Roman"/>
      </w:rPr>
    </w:pPr>
    <w:r>
      <w:rPr>
        <w:rFonts w:ascii="Times New Roman" w:hAnsi="Times New Roman" w:cs="Times New Roman"/>
      </w:rPr>
      <w:t>Python Project</w:t>
    </w:r>
    <w:r w:rsidR="00855148" w:rsidRPr="00855148">
      <w:rPr>
        <w:rFonts w:ascii="Times New Roman" w:hAnsi="Times New Roman" w:cs="Times New Roman"/>
      </w:rPr>
      <w:ptab w:relativeTo="margin" w:alignment="center" w:leader="none"/>
    </w:r>
    <w:r>
      <w:rPr>
        <w:rFonts w:ascii="Times New Roman" w:hAnsi="Times New Roman" w:cs="Times New Roman"/>
      </w:rPr>
      <w:t>Video Poker</w:t>
    </w:r>
    <w:r w:rsidR="00855148" w:rsidRPr="00855148">
      <w:rPr>
        <w:rFonts w:ascii="Times New Roman" w:hAnsi="Times New Roman" w:cs="Times New Roman"/>
      </w:rPr>
      <w:ptab w:relativeTo="margin" w:alignment="right" w:leader="none"/>
    </w:r>
    <w:r>
      <w:rPr>
        <w:rFonts w:ascii="Times New Roman" w:hAnsi="Times New Roman" w:cs="Times New Roman"/>
      </w:rPr>
      <w:t>Object-Oriented Python</w:t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216437C"/>
    <w:multiLevelType w:val="hybridMultilevel"/>
    <w:tmpl w:val="586A77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1F7531"/>
    <w:multiLevelType w:val="hybridMultilevel"/>
    <w:tmpl w:val="7698215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3B492E84"/>
    <w:multiLevelType w:val="hybridMultilevel"/>
    <w:tmpl w:val="5602E8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4CAC2E5D"/>
    <w:multiLevelType w:val="hybridMultilevel"/>
    <w:tmpl w:val="07BC37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7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zA2NzQwMTMwAhKGhko6SsGpxcWZ+XkgBYa1AJqMlDUsAAAA"/>
  </w:docVars>
  <w:rsids>
    <w:rsidRoot w:val="00855148"/>
    <w:rsid w:val="00296236"/>
    <w:rsid w:val="00555543"/>
    <w:rsid w:val="006120E7"/>
    <w:rsid w:val="006F6D7C"/>
    <w:rsid w:val="007C295B"/>
    <w:rsid w:val="00855148"/>
    <w:rsid w:val="00880EFA"/>
    <w:rsid w:val="00940B6A"/>
    <w:rsid w:val="00C17C71"/>
    <w:rsid w:val="00D51AE4"/>
    <w:rsid w:val="00D84158"/>
    <w:rsid w:val="00D90991"/>
    <w:rsid w:val="00E425F5"/>
    <w:rsid w:val="00E839ED"/>
    <w:rsid w:val="00F0621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40B6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5514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51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1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55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148"/>
  </w:style>
  <w:style w:type="paragraph" w:styleId="Footer">
    <w:name w:val="footer"/>
    <w:basedOn w:val="Normal"/>
    <w:link w:val="FooterChar"/>
    <w:uiPriority w:val="99"/>
    <w:unhideWhenUsed/>
    <w:rsid w:val="00855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148"/>
  </w:style>
  <w:style w:type="character" w:customStyle="1" w:styleId="Heading3Char">
    <w:name w:val="Heading 3 Char"/>
    <w:basedOn w:val="DefaultParagraphFont"/>
    <w:link w:val="Heading3"/>
    <w:uiPriority w:val="9"/>
    <w:rsid w:val="00940B6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940B6A"/>
  </w:style>
  <w:style w:type="paragraph" w:styleId="NormalWeb">
    <w:name w:val="Normal (Web)"/>
    <w:basedOn w:val="Normal"/>
    <w:uiPriority w:val="99"/>
    <w:semiHidden/>
    <w:unhideWhenUsed/>
    <w:rsid w:val="00940B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wrap">
    <w:name w:val="nowrap"/>
    <w:basedOn w:val="DefaultParagraphFont"/>
    <w:rsid w:val="00940B6A"/>
  </w:style>
  <w:style w:type="character" w:styleId="Hyperlink">
    <w:name w:val="Hyperlink"/>
    <w:basedOn w:val="DefaultParagraphFont"/>
    <w:uiPriority w:val="99"/>
    <w:semiHidden/>
    <w:unhideWhenUsed/>
    <w:rsid w:val="00940B6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0B6A"/>
    <w:rPr>
      <w:color w:val="800080"/>
      <w:u w:val="single"/>
    </w:rPr>
  </w:style>
  <w:style w:type="character" w:customStyle="1" w:styleId="pokerhands">
    <w:name w:val="pokerhands"/>
    <w:basedOn w:val="DefaultParagraphFont"/>
    <w:rsid w:val="00940B6A"/>
  </w:style>
  <w:style w:type="character" w:customStyle="1" w:styleId="playingcards">
    <w:name w:val="playingcards"/>
    <w:basedOn w:val="DefaultParagraphFont"/>
    <w:rsid w:val="00940B6A"/>
  </w:style>
  <w:style w:type="character" w:customStyle="1" w:styleId="cardranks">
    <w:name w:val="cardranks"/>
    <w:basedOn w:val="DefaultParagraphFont"/>
    <w:rsid w:val="00940B6A"/>
  </w:style>
  <w:style w:type="character" w:customStyle="1" w:styleId="cardsuits">
    <w:name w:val="cardsuits"/>
    <w:basedOn w:val="DefaultParagraphFont"/>
    <w:rsid w:val="00940B6A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940B6A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855148"/>
    <w:pPr>
      <w:spacing w:after="0" w:line="240" w:lineRule="auto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855148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55148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55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55148"/>
  </w:style>
  <w:style w:type="paragraph" w:styleId="Footer">
    <w:name w:val="footer"/>
    <w:basedOn w:val="Normal"/>
    <w:link w:val="FooterChar"/>
    <w:uiPriority w:val="99"/>
    <w:unhideWhenUsed/>
    <w:rsid w:val="0085514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55148"/>
  </w:style>
  <w:style w:type="character" w:customStyle="1" w:styleId="Heading3Char">
    <w:name w:val="Heading 3 Char"/>
    <w:basedOn w:val="DefaultParagraphFont"/>
    <w:link w:val="Heading3"/>
    <w:uiPriority w:val="9"/>
    <w:rsid w:val="00940B6A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mw-headline">
    <w:name w:val="mw-headline"/>
    <w:basedOn w:val="DefaultParagraphFont"/>
    <w:rsid w:val="00940B6A"/>
  </w:style>
  <w:style w:type="paragraph" w:styleId="NormalWeb">
    <w:name w:val="Normal (Web)"/>
    <w:basedOn w:val="Normal"/>
    <w:uiPriority w:val="99"/>
    <w:semiHidden/>
    <w:unhideWhenUsed/>
    <w:rsid w:val="00940B6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nowrap">
    <w:name w:val="nowrap"/>
    <w:basedOn w:val="DefaultParagraphFont"/>
    <w:rsid w:val="00940B6A"/>
  </w:style>
  <w:style w:type="character" w:styleId="Hyperlink">
    <w:name w:val="Hyperlink"/>
    <w:basedOn w:val="DefaultParagraphFont"/>
    <w:uiPriority w:val="99"/>
    <w:semiHidden/>
    <w:unhideWhenUsed/>
    <w:rsid w:val="00940B6A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40B6A"/>
    <w:rPr>
      <w:color w:val="800080"/>
      <w:u w:val="single"/>
    </w:rPr>
  </w:style>
  <w:style w:type="character" w:customStyle="1" w:styleId="pokerhands">
    <w:name w:val="pokerhands"/>
    <w:basedOn w:val="DefaultParagraphFont"/>
    <w:rsid w:val="00940B6A"/>
  </w:style>
  <w:style w:type="character" w:customStyle="1" w:styleId="playingcards">
    <w:name w:val="playingcards"/>
    <w:basedOn w:val="DefaultParagraphFont"/>
    <w:rsid w:val="00940B6A"/>
  </w:style>
  <w:style w:type="character" w:customStyle="1" w:styleId="cardranks">
    <w:name w:val="cardranks"/>
    <w:basedOn w:val="DefaultParagraphFont"/>
    <w:rsid w:val="00940B6A"/>
  </w:style>
  <w:style w:type="character" w:customStyle="1" w:styleId="cardsuits">
    <w:name w:val="cardsuits"/>
    <w:basedOn w:val="DefaultParagraphFont"/>
    <w:rsid w:val="00940B6A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09093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622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455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977986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110038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6746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2064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684443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53476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22607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5806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928717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864935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1858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2949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360299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624148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82924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22888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536390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3964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534466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6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453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688707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18571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899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7377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9911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4780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3704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3899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179584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10476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945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2753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5271356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2394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3610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03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9537835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image" Target="media/image11.png"/><Relationship Id="rId21" Type="http://schemas.openxmlformats.org/officeDocument/2006/relationships/hyperlink" Target="https://en.wikipedia.org/wiki/File:Playing_card_club_J.svg" TargetMode="External"/><Relationship Id="rId42" Type="http://schemas.openxmlformats.org/officeDocument/2006/relationships/image" Target="media/image19.png"/><Relationship Id="rId47" Type="http://schemas.openxmlformats.org/officeDocument/2006/relationships/hyperlink" Target="https://en.wikipedia.org/wiki/File:Playing_card_club_K.svg" TargetMode="External"/><Relationship Id="rId63" Type="http://schemas.openxmlformats.org/officeDocument/2006/relationships/hyperlink" Target="https://en.wikipedia.org/wiki/File:Playing_card_spade_9.svg" TargetMode="External"/><Relationship Id="rId68" Type="http://schemas.openxmlformats.org/officeDocument/2006/relationships/image" Target="media/image32.png"/><Relationship Id="rId84" Type="http://schemas.openxmlformats.org/officeDocument/2006/relationships/image" Target="media/image40.png"/><Relationship Id="rId89" Type="http://schemas.openxmlformats.org/officeDocument/2006/relationships/hyperlink" Target="https://en.wikipedia.org/wiki/File:Playing_card_heart_2.svg" TargetMode="External"/><Relationship Id="rId112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6.png"/><Relationship Id="rId29" Type="http://schemas.openxmlformats.org/officeDocument/2006/relationships/hyperlink" Target="https://en.wikipedia.org/wiki/File:Playing_card_club_7.svg" TargetMode="External"/><Relationship Id="rId107" Type="http://schemas.openxmlformats.org/officeDocument/2006/relationships/hyperlink" Target="https://en.wikipedia.org/wiki/File:Playing_card_spade_4.svg" TargetMode="External"/><Relationship Id="rId11" Type="http://schemas.openxmlformats.org/officeDocument/2006/relationships/hyperlink" Target="https://en.wikipedia.org/wiki/File:Playing_card_spade_A.svg" TargetMode="External"/><Relationship Id="rId24" Type="http://schemas.openxmlformats.org/officeDocument/2006/relationships/image" Target="media/image10.png"/><Relationship Id="rId32" Type="http://schemas.openxmlformats.org/officeDocument/2006/relationships/image" Target="media/image14.png"/><Relationship Id="rId37" Type="http://schemas.openxmlformats.org/officeDocument/2006/relationships/hyperlink" Target="https://en.wikipedia.org/wiki/File:Playing_card_spade_5.svg" TargetMode="External"/><Relationship Id="rId40" Type="http://schemas.openxmlformats.org/officeDocument/2006/relationships/image" Target="media/image18.png"/><Relationship Id="rId45" Type="http://schemas.openxmlformats.org/officeDocument/2006/relationships/hyperlink" Target="https://en.wikipedia.org/wiki/File:Playing_card_diamond_6.svg" TargetMode="External"/><Relationship Id="rId53" Type="http://schemas.openxmlformats.org/officeDocument/2006/relationships/hyperlink" Target="https://en.wikipedia.org/wiki/File:Playing_card_diamond_9.svg" TargetMode="External"/><Relationship Id="rId58" Type="http://schemas.openxmlformats.org/officeDocument/2006/relationships/image" Target="media/image27.png"/><Relationship Id="rId66" Type="http://schemas.openxmlformats.org/officeDocument/2006/relationships/image" Target="media/image31.png"/><Relationship Id="rId74" Type="http://schemas.openxmlformats.org/officeDocument/2006/relationships/image" Target="media/image35.png"/><Relationship Id="rId79" Type="http://schemas.openxmlformats.org/officeDocument/2006/relationships/hyperlink" Target="https://en.wikipedia.org/wiki/File:Playing_card_spade_2.svg" TargetMode="External"/><Relationship Id="rId87" Type="http://schemas.openxmlformats.org/officeDocument/2006/relationships/hyperlink" Target="https://en.wikipedia.org/wiki/File:Playing_card_spade_3.svg" TargetMode="External"/><Relationship Id="rId102" Type="http://schemas.openxmlformats.org/officeDocument/2006/relationships/image" Target="media/image49.png"/><Relationship Id="rId110" Type="http://schemas.openxmlformats.org/officeDocument/2006/relationships/image" Target="media/image53.png"/><Relationship Id="rId5" Type="http://schemas.openxmlformats.org/officeDocument/2006/relationships/webSettings" Target="webSettings.xml"/><Relationship Id="rId61" Type="http://schemas.openxmlformats.org/officeDocument/2006/relationships/hyperlink" Target="https://en.wikipedia.org/wiki/File:Playing_card_diamond_10.svg" TargetMode="External"/><Relationship Id="rId82" Type="http://schemas.openxmlformats.org/officeDocument/2006/relationships/image" Target="media/image39.png"/><Relationship Id="rId90" Type="http://schemas.openxmlformats.org/officeDocument/2006/relationships/image" Target="media/image43.png"/><Relationship Id="rId95" Type="http://schemas.openxmlformats.org/officeDocument/2006/relationships/hyperlink" Target="https://en.wikipedia.org/wiki/File:Playing_card_spade_8.svg" TargetMode="External"/><Relationship Id="rId19" Type="http://schemas.openxmlformats.org/officeDocument/2006/relationships/hyperlink" Target="https://en.wikipedia.org/wiki/File:Playing_card_black_Joker.svg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9.png"/><Relationship Id="rId27" Type="http://schemas.openxmlformats.org/officeDocument/2006/relationships/hyperlink" Target="https://en.wikipedia.org/wiki/File:Playing_card_club_8.svg" TargetMode="External"/><Relationship Id="rId30" Type="http://schemas.openxmlformats.org/officeDocument/2006/relationships/image" Target="media/image13.png"/><Relationship Id="rId35" Type="http://schemas.openxmlformats.org/officeDocument/2006/relationships/hyperlink" Target="https://en.wikipedia.org/wiki/File:Playing_card_heart_5.svg" TargetMode="External"/><Relationship Id="rId43" Type="http://schemas.openxmlformats.org/officeDocument/2006/relationships/hyperlink" Target="https://en.wikipedia.org/wiki/File:Playing_card_heart_6.svg" TargetMode="External"/><Relationship Id="rId48" Type="http://schemas.openxmlformats.org/officeDocument/2006/relationships/image" Target="media/image22.png"/><Relationship Id="rId56" Type="http://schemas.openxmlformats.org/officeDocument/2006/relationships/image" Target="media/image26.png"/><Relationship Id="rId64" Type="http://schemas.openxmlformats.org/officeDocument/2006/relationships/image" Target="media/image30.png"/><Relationship Id="rId69" Type="http://schemas.openxmlformats.org/officeDocument/2006/relationships/hyperlink" Target="https://en.wikipedia.org/wiki/File:Playing_card_club_6.svg" TargetMode="External"/><Relationship Id="rId77" Type="http://schemas.openxmlformats.org/officeDocument/2006/relationships/hyperlink" Target="https://en.wikipedia.org/wiki/File:Playing_card_heart_9.svg" TargetMode="External"/><Relationship Id="rId100" Type="http://schemas.openxmlformats.org/officeDocument/2006/relationships/image" Target="media/image48.png"/><Relationship Id="rId105" Type="http://schemas.openxmlformats.org/officeDocument/2006/relationships/hyperlink" Target="https://en.wikipedia.org/wiki/File:Playing_card_spade_7.svg" TargetMode="External"/><Relationship Id="rId113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en.wikipedia.org/wiki/File:Playing_card_diamond_J.svg" TargetMode="External"/><Relationship Id="rId72" Type="http://schemas.openxmlformats.org/officeDocument/2006/relationships/image" Target="media/image34.png"/><Relationship Id="rId80" Type="http://schemas.openxmlformats.org/officeDocument/2006/relationships/image" Target="media/image38.png"/><Relationship Id="rId85" Type="http://schemas.openxmlformats.org/officeDocument/2006/relationships/hyperlink" Target="https://en.wikipedia.org/wiki/File:Playing_card_club_3.svg" TargetMode="External"/><Relationship Id="rId93" Type="http://schemas.openxmlformats.org/officeDocument/2006/relationships/hyperlink" Target="https://en.wikipedia.org/wiki/File:Playing_card_heart_10.svg" TargetMode="External"/><Relationship Id="rId98" Type="http://schemas.openxmlformats.org/officeDocument/2006/relationships/image" Target="media/image47.png"/><Relationship Id="rId3" Type="http://schemas.microsoft.com/office/2007/relationships/stylesWithEffects" Target="stylesWithEffects.xml"/><Relationship Id="rId12" Type="http://schemas.openxmlformats.org/officeDocument/2006/relationships/image" Target="media/image4.png"/><Relationship Id="rId17" Type="http://schemas.openxmlformats.org/officeDocument/2006/relationships/hyperlink" Target="https://en.wikipedia.org/wiki/File:Playing_card_diamond_A.svg" TargetMode="External"/><Relationship Id="rId25" Type="http://schemas.openxmlformats.org/officeDocument/2006/relationships/hyperlink" Target="https://en.wikipedia.org/wiki/File:Playing_card_club_9.svg" TargetMode="External"/><Relationship Id="rId33" Type="http://schemas.openxmlformats.org/officeDocument/2006/relationships/hyperlink" Target="https://en.wikipedia.org/wiki/File:Playing_card_diamond_5.svg" TargetMode="External"/><Relationship Id="rId38" Type="http://schemas.openxmlformats.org/officeDocument/2006/relationships/image" Target="media/image17.png"/><Relationship Id="rId46" Type="http://schemas.openxmlformats.org/officeDocument/2006/relationships/image" Target="media/image21.png"/><Relationship Id="rId59" Type="http://schemas.openxmlformats.org/officeDocument/2006/relationships/hyperlink" Target="https://en.wikipedia.org/wiki/File:Playing_card_diamond_3.svg" TargetMode="External"/><Relationship Id="rId67" Type="http://schemas.openxmlformats.org/officeDocument/2006/relationships/hyperlink" Target="https://en.wikipedia.org/wiki/File:Playing_card_diamond_7.svg" TargetMode="External"/><Relationship Id="rId103" Type="http://schemas.openxmlformats.org/officeDocument/2006/relationships/hyperlink" Target="https://en.wikipedia.org/wiki/File:Playing_card_diamond_Q.svg" TargetMode="External"/><Relationship Id="rId108" Type="http://schemas.openxmlformats.org/officeDocument/2006/relationships/image" Target="media/image52.png"/><Relationship Id="rId20" Type="http://schemas.openxmlformats.org/officeDocument/2006/relationships/image" Target="media/image8.png"/><Relationship Id="rId41" Type="http://schemas.openxmlformats.org/officeDocument/2006/relationships/hyperlink" Target="https://en.wikipedia.org/wiki/File:Playing_card_spade_6.svg" TargetMode="External"/><Relationship Id="rId54" Type="http://schemas.openxmlformats.org/officeDocument/2006/relationships/image" Target="media/image25.png"/><Relationship Id="rId62" Type="http://schemas.openxmlformats.org/officeDocument/2006/relationships/image" Target="media/image29.png"/><Relationship Id="rId70" Type="http://schemas.openxmlformats.org/officeDocument/2006/relationships/image" Target="media/image33.png"/><Relationship Id="rId75" Type="http://schemas.openxmlformats.org/officeDocument/2006/relationships/hyperlink" Target="https://en.wikipedia.org/wiki/File:Playing_card_heart_Q.svg" TargetMode="External"/><Relationship Id="rId83" Type="http://schemas.openxmlformats.org/officeDocument/2006/relationships/hyperlink" Target="https://en.wikipedia.org/wiki/File:Playing_card_spade_J.svg" TargetMode="External"/><Relationship Id="rId88" Type="http://schemas.openxmlformats.org/officeDocument/2006/relationships/image" Target="media/image42.png"/><Relationship Id="rId91" Type="http://schemas.openxmlformats.org/officeDocument/2006/relationships/hyperlink" Target="https://en.wikipedia.org/wiki/File:Playing_card_spade_10.svg" TargetMode="External"/><Relationship Id="rId96" Type="http://schemas.openxmlformats.org/officeDocument/2006/relationships/image" Target="media/image46.png"/><Relationship Id="rId111" Type="http://schemas.openxmlformats.org/officeDocument/2006/relationships/header" Target="header1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5" Type="http://schemas.openxmlformats.org/officeDocument/2006/relationships/hyperlink" Target="https://en.wikipedia.org/wiki/File:Playing_card_heart_A.svg" TargetMode="External"/><Relationship Id="rId23" Type="http://schemas.openxmlformats.org/officeDocument/2006/relationships/hyperlink" Target="https://en.wikipedia.org/wiki/File:Playing_card_club_10.svg" TargetMode="External"/><Relationship Id="rId28" Type="http://schemas.openxmlformats.org/officeDocument/2006/relationships/image" Target="media/image12.png"/><Relationship Id="rId36" Type="http://schemas.openxmlformats.org/officeDocument/2006/relationships/image" Target="media/image16.png"/><Relationship Id="rId49" Type="http://schemas.openxmlformats.org/officeDocument/2006/relationships/hyperlink" Target="https://en.wikipedia.org/wiki/File:Playing_card_heart_K.svg" TargetMode="External"/><Relationship Id="rId57" Type="http://schemas.openxmlformats.org/officeDocument/2006/relationships/hyperlink" Target="https://en.wikipedia.org/wiki/File:Playing_card_diamond_4.svg" TargetMode="External"/><Relationship Id="rId106" Type="http://schemas.openxmlformats.org/officeDocument/2006/relationships/image" Target="media/image51.png"/><Relationship Id="rId114" Type="http://schemas.openxmlformats.org/officeDocument/2006/relationships/theme" Target="theme/theme1.xml"/><Relationship Id="rId10" Type="http://schemas.openxmlformats.org/officeDocument/2006/relationships/image" Target="media/image3.png"/><Relationship Id="rId31" Type="http://schemas.openxmlformats.org/officeDocument/2006/relationships/hyperlink" Target="https://en.wikipedia.org/wiki/File:Playing_card_club_5.svg" TargetMode="External"/><Relationship Id="rId44" Type="http://schemas.openxmlformats.org/officeDocument/2006/relationships/image" Target="media/image20.png"/><Relationship Id="rId52" Type="http://schemas.openxmlformats.org/officeDocument/2006/relationships/image" Target="media/image24.png"/><Relationship Id="rId60" Type="http://schemas.openxmlformats.org/officeDocument/2006/relationships/image" Target="media/image28.png"/><Relationship Id="rId65" Type="http://schemas.openxmlformats.org/officeDocument/2006/relationships/hyperlink" Target="https://en.wikipedia.org/wiki/File:Playing_card_heart_8.svg" TargetMode="External"/><Relationship Id="rId73" Type="http://schemas.openxmlformats.org/officeDocument/2006/relationships/hyperlink" Target="https://en.wikipedia.org/wiki/File:Playing_card_spade_Q.svg" TargetMode="External"/><Relationship Id="rId78" Type="http://schemas.openxmlformats.org/officeDocument/2006/relationships/image" Target="media/image37.png"/><Relationship Id="rId81" Type="http://schemas.openxmlformats.org/officeDocument/2006/relationships/hyperlink" Target="https://en.wikipedia.org/wiki/File:Playing_card_heart_J.svg" TargetMode="External"/><Relationship Id="rId86" Type="http://schemas.openxmlformats.org/officeDocument/2006/relationships/image" Target="media/image41.png"/><Relationship Id="rId94" Type="http://schemas.openxmlformats.org/officeDocument/2006/relationships/image" Target="media/image45.png"/><Relationship Id="rId99" Type="http://schemas.openxmlformats.org/officeDocument/2006/relationships/hyperlink" Target="https://en.wikipedia.org/wiki/File:Playing_card_club_4.svg" TargetMode="External"/><Relationship Id="rId101" Type="http://schemas.openxmlformats.org/officeDocument/2006/relationships/hyperlink" Target="https://en.wikipedia.org/wiki/File:Playing_card_diamond_K.svg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en.wikipedia.org/wiki/File:Playing_card_club_A.svg" TargetMode="External"/><Relationship Id="rId18" Type="http://schemas.openxmlformats.org/officeDocument/2006/relationships/image" Target="media/image7.png"/><Relationship Id="rId39" Type="http://schemas.openxmlformats.org/officeDocument/2006/relationships/hyperlink" Target="https://en.wikipedia.org/wiki/File:Playing_card_diamond_2.svg" TargetMode="External"/><Relationship Id="rId109" Type="http://schemas.openxmlformats.org/officeDocument/2006/relationships/hyperlink" Target="https://en.wikipedia.org/wiki/File:Playing_card_heart_3.svg" TargetMode="External"/><Relationship Id="rId34" Type="http://schemas.openxmlformats.org/officeDocument/2006/relationships/image" Target="media/image15.png"/><Relationship Id="rId50" Type="http://schemas.openxmlformats.org/officeDocument/2006/relationships/image" Target="media/image23.png"/><Relationship Id="rId55" Type="http://schemas.openxmlformats.org/officeDocument/2006/relationships/hyperlink" Target="https://en.wikipedia.org/wiki/File:Playing_card_diamond_8.svg" TargetMode="External"/><Relationship Id="rId76" Type="http://schemas.openxmlformats.org/officeDocument/2006/relationships/image" Target="media/image36.png"/><Relationship Id="rId97" Type="http://schemas.openxmlformats.org/officeDocument/2006/relationships/hyperlink" Target="https://en.wikipedia.org/wiki/File:Playing_card_heart_7.svg" TargetMode="External"/><Relationship Id="rId104" Type="http://schemas.openxmlformats.org/officeDocument/2006/relationships/image" Target="media/image50.png"/><Relationship Id="rId7" Type="http://schemas.openxmlformats.org/officeDocument/2006/relationships/endnotes" Target="endnotes.xml"/><Relationship Id="rId71" Type="http://schemas.openxmlformats.org/officeDocument/2006/relationships/hyperlink" Target="https://en.wikipedia.org/wiki/File:Playing_card_club_Q.svg" TargetMode="External"/><Relationship Id="rId92" Type="http://schemas.openxmlformats.org/officeDocument/2006/relationships/image" Target="media/image44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0</TotalTime>
  <Pages>8</Pages>
  <Words>2293</Words>
  <Characters>13074</Characters>
  <Application>Microsoft Office Word</Application>
  <DocSecurity>0</DocSecurity>
  <Lines>108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15337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10</cp:revision>
  <cp:lastPrinted>2018-01-16T13:23:00Z</cp:lastPrinted>
  <dcterms:created xsi:type="dcterms:W3CDTF">2018-01-14T02:37:00Z</dcterms:created>
  <dcterms:modified xsi:type="dcterms:W3CDTF">2018-01-16T13:25:00Z</dcterms:modified>
</cp:coreProperties>
</file>